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31AAB8C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B1E88">
        <w:rPr>
          <w:rFonts w:ascii="Calibri" w:eastAsia="Calibri" w:hAnsi="Calibri" w:cs="Calibri"/>
          <w:color w:val="000000"/>
          <w:sz w:val="22"/>
          <w:szCs w:val="22"/>
        </w:rPr>
        <w:t>Computer Vision</w:t>
      </w:r>
      <w:r w:rsidR="005B1E88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2B1ED5B7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</w:t>
      </w:r>
      <w:r w:rsidR="0042786C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and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16611594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5B1E88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5B1E88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</w:t>
      </w:r>
      <w:r w:rsidR="005B1E88">
        <w:rPr>
          <w:rFonts w:ascii="Calibri" w:eastAsia="Calibri" w:hAnsi="Calibri" w:cs="Calibri"/>
          <w:color w:val="000000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25858996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5C50A" w14:textId="77777777" w:rsidR="00487D7C" w:rsidRDefault="00487D7C">
      <w:r>
        <w:separator/>
      </w:r>
    </w:p>
  </w:endnote>
  <w:endnote w:type="continuationSeparator" w:id="0">
    <w:p w14:paraId="6199C5EC" w14:textId="77777777" w:rsidR="00487D7C" w:rsidRDefault="00487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C0F82" w14:textId="77777777" w:rsidR="00487D7C" w:rsidRDefault="00487D7C">
      <w:r>
        <w:separator/>
      </w:r>
    </w:p>
  </w:footnote>
  <w:footnote w:type="continuationSeparator" w:id="0">
    <w:p w14:paraId="17154A3F" w14:textId="77777777" w:rsidR="00487D7C" w:rsidRDefault="00487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wFAO3vRnw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3108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2786C"/>
    <w:rsid w:val="00455B31"/>
    <w:rsid w:val="004731CC"/>
    <w:rsid w:val="00474023"/>
    <w:rsid w:val="00477BC2"/>
    <w:rsid w:val="00487D7C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B1E88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0</TotalTime>
  <Pages>1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9</cp:revision>
  <cp:lastPrinted>2023-01-25T16:47:00Z</cp:lastPrinted>
  <dcterms:created xsi:type="dcterms:W3CDTF">2021-09-13T12:00:00Z</dcterms:created>
  <dcterms:modified xsi:type="dcterms:W3CDTF">2023-01-26T01:49:00Z</dcterms:modified>
</cp:coreProperties>
</file>